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60624E" w:rsidR="00332E87" w:rsidRDefault="00332E87" w14:paraId="5D390F94" w14:textId="1F3C78B8">
      <w:pPr>
        <w:rPr>
          <w:rFonts w:ascii="Segoe UI" w:hAnsi="Segoe UI" w:cs="Segoe UI"/>
          <w:b/>
          <w:bCs/>
          <w:sz w:val="40"/>
          <w:szCs w:val="40"/>
          <w:lang w:val="en-GB"/>
        </w:rPr>
      </w:pPr>
      <w:r w:rsidRPr="0060624E">
        <w:rPr>
          <w:rFonts w:ascii="Segoe UI" w:hAnsi="Segoe UI" w:cs="Segoe UI"/>
          <w:b/>
          <w:bCs/>
          <w:sz w:val="40"/>
          <w:szCs w:val="40"/>
          <w:lang w:val="en-GB"/>
        </w:rPr>
        <w:t>HOL 2: Strings, Lists, Tuples, and Dictionaries</w:t>
      </w:r>
    </w:p>
    <w:p w:rsidRPr="0060624E" w:rsidR="00F519A9" w:rsidRDefault="00430DE2" w14:paraId="2C078E63" w14:textId="19243595">
      <w:pPr>
        <w:rPr>
          <w:rFonts w:ascii="Segoe UI" w:hAnsi="Segoe UI" w:cs="Segoe UI"/>
          <w:b/>
          <w:bCs/>
          <w:sz w:val="40"/>
          <w:szCs w:val="40"/>
          <w:lang w:val="en-GB"/>
        </w:rPr>
      </w:pPr>
      <w:r w:rsidRPr="0060624E">
        <w:rPr>
          <w:rFonts w:ascii="Segoe UI" w:hAnsi="Segoe UI" w:cs="Segoe UI"/>
          <w:b/>
          <w:bCs/>
          <w:sz w:val="40"/>
          <w:szCs w:val="40"/>
          <w:lang w:val="en-GB"/>
        </w:rPr>
        <w:t>PreLab</w:t>
      </w:r>
    </w:p>
    <w:p w:rsidRPr="0060624E" w:rsidR="0060624E" w:rsidP="0060624E" w:rsidRDefault="0060624E" w14:paraId="6BB3FAE6" w14:textId="77777777">
      <w:pPr>
        <w:rPr>
          <w:rFonts w:ascii="Segoe UI" w:hAnsi="Segoe UI" w:cs="Segoe UI"/>
          <w:b/>
          <w:bCs/>
          <w:color w:val="3C3C3C"/>
          <w:sz w:val="28"/>
          <w:szCs w:val="28"/>
          <w:shd w:val="clear" w:color="auto" w:fill="FAFAFA"/>
        </w:rPr>
      </w:pPr>
      <w:r w:rsidRPr="0060624E">
        <w:rPr>
          <w:rFonts w:ascii="Segoe UI" w:hAnsi="Segoe UI" w:cs="Segoe UI"/>
          <w:b/>
          <w:bCs/>
          <w:color w:val="3C3C3C"/>
          <w:sz w:val="28"/>
          <w:szCs w:val="28"/>
          <w:shd w:val="clear" w:color="auto" w:fill="FAFAFA"/>
        </w:rPr>
        <w:t>Readings, Insights, and Reflection</w:t>
      </w:r>
    </w:p>
    <w:p w:rsidRPr="00C11CBC" w:rsidR="0060624E" w:rsidP="0060624E" w:rsidRDefault="0060624E" w14:paraId="72AD4928" w14:textId="77777777">
      <w:pPr>
        <w:pStyle w:val="ListParagraph"/>
        <w:numPr>
          <w:ilvl w:val="0"/>
          <w:numId w:val="3"/>
        </w:numPr>
        <w:rPr>
          <w:rFonts w:ascii="Segoe UI" w:hAnsi="Segoe UI" w:cs="Segoe UI"/>
          <w:b/>
          <w:bCs/>
          <w:color w:val="3C3C3C"/>
          <w:sz w:val="24"/>
          <w:szCs w:val="24"/>
          <w:shd w:val="clear" w:color="auto" w:fill="FAFAFA"/>
        </w:rPr>
      </w:pPr>
      <w:r w:rsidRPr="00C11CBC">
        <w:rPr>
          <w:rFonts w:ascii="Segoe UI" w:hAnsi="Segoe UI" w:cs="Segoe UI"/>
          <w:b/>
          <w:bCs/>
          <w:color w:val="3C3C3C"/>
          <w:sz w:val="24"/>
          <w:szCs w:val="24"/>
          <w:shd w:val="clear" w:color="auto" w:fill="FAFAFA"/>
        </w:rPr>
        <w:t>METIS book: Chapter 4 and Chapter 5</w:t>
      </w:r>
    </w:p>
    <w:p w:rsidRPr="00C11CBC" w:rsidR="0060624E" w:rsidP="0060624E" w:rsidRDefault="0060624E" w14:paraId="7CDC6A41" w14:textId="77777777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C11CBC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Fundamentals of Python: First Programs</w:t>
      </w:r>
    </w:p>
    <w:p w:rsidRPr="00C11CBC" w:rsidR="0060624E" w:rsidP="0060624E" w:rsidRDefault="0060624E" w14:paraId="2EE54104" w14:textId="77777777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C11CBC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Kenneth A. Lambert</w:t>
      </w:r>
    </w:p>
    <w:p w:rsidRPr="00C11CBC" w:rsidR="0060624E" w:rsidP="0060624E" w:rsidRDefault="0060624E" w14:paraId="2BFC049B" w14:textId="5433DE2E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C11CBC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Edition </w:t>
      </w:r>
      <w:r w:rsidRPr="00C11CBC" w:rsidR="54F5867F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3</w:t>
      </w:r>
    </w:p>
    <w:p w:rsidRPr="00C11CBC" w:rsidR="0060624E" w:rsidP="0060624E" w:rsidRDefault="0060624E" w14:paraId="0FA1C406" w14:textId="0F0BFBA1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C11CBC" w:rsidR="0060624E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ISBN: </w:t>
      </w:r>
      <w:r w:rsidRPr="4B4F08E0" w:rsidR="66BB4FCF">
        <w:rPr>
          <w:rFonts w:ascii="Segoe UI" w:hAnsi="Segoe UI" w:cs="Segoe UI"/>
          <w:color w:val="3C3C3C"/>
          <w:sz w:val="24"/>
          <w:szCs w:val="24"/>
        </w:rPr>
        <w:t>9780357881132</w:t>
      </w:r>
    </w:p>
    <w:p w:rsidRPr="00C11CBC" w:rsidR="0060624E" w:rsidP="0060624E" w:rsidRDefault="0060624E" w14:paraId="62D12FD1" w14:textId="77777777">
      <w:pPr>
        <w:spacing w:after="0" w:line="240" w:lineRule="auto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C11CBC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Cengage Learning US</w:t>
      </w:r>
    </w:p>
    <w:p w:rsidR="0060624E" w:rsidP="0060624E" w:rsidRDefault="0060624E" w14:paraId="0E244583" w14:textId="77777777">
      <w:pPr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C11CBC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2019</w:t>
      </w:r>
    </w:p>
    <w:p w:rsidRPr="00C11CBC" w:rsidR="0060624E" w:rsidP="0060624E" w:rsidRDefault="0060624E" w14:paraId="208B6B3D" w14:textId="77777777">
      <w:pPr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</w:p>
    <w:p w:rsidRPr="0060624E" w:rsidR="0060624E" w:rsidP="0060624E" w:rsidRDefault="0060624E" w14:textId="77777777" w14:paraId="36872A59">
      <w:pPr>
        <w:pStyle w:val="ListParagraph"/>
        <w:numPr>
          <w:ilvl w:val="0"/>
          <w:numId w:val="3"/>
        </w:numPr>
        <w:spacing w:after="0" w:line="240" w:lineRule="auto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60624E" w:rsidR="0060624E">
        <w:rPr>
          <w:rFonts w:ascii="Segoe UI" w:hAnsi="Segoe UI" w:cs="Segoe UI"/>
          <w:b w:val="1"/>
          <w:bCs w:val="1"/>
          <w:color w:val="3C3C3C"/>
          <w:sz w:val="24"/>
          <w:szCs w:val="24"/>
          <w:shd w:val="clear" w:color="auto" w:fill="FAFAFA"/>
        </w:rPr>
        <w:t xml:space="preserve">Websites: </w:t>
      </w:r>
    </w:p>
    <w:p w:rsidRPr="0060624E" w:rsidR="0060624E" w:rsidP="4B4F08E0" w:rsidRDefault="0060624E" w14:paraId="058512CD" w14:textId="052A4755">
      <w:pPr>
        <w:pStyle w:val="ListParagraph"/>
        <w:numPr>
          <w:ilvl w:val="1"/>
          <w:numId w:val="3"/>
        </w:numPr>
        <w:spacing w:after="0" w:line="240" w:lineRule="auto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hyperlink r:id="R93fe03dfc39744b0">
        <w:r w:rsidRPr="4B4F08E0" w:rsidR="0060624E">
          <w:rPr>
            <w:rStyle w:val="Hyperlink"/>
            <w:rFonts w:ascii="Segoe UI" w:hAnsi="Segoe UI" w:cs="Segoe UI"/>
            <w:sz w:val="24"/>
            <w:szCs w:val="24"/>
          </w:rPr>
          <w:t>https://docs.python.org/3/contents.html</w:t>
        </w:r>
      </w:hyperlink>
    </w:p>
    <w:p w:rsidRPr="0060624E" w:rsidR="0060624E" w:rsidP="4B4F08E0" w:rsidRDefault="0060624E" w14:paraId="1BE067B2" w14:textId="40267C48">
      <w:pPr>
        <w:pStyle w:val="ListParagraph"/>
        <w:numPr>
          <w:ilvl w:val="1"/>
          <w:numId w:val="3"/>
        </w:numPr>
        <w:spacing w:after="0" w:line="240" w:lineRule="auto"/>
        <w:rPr>
          <w:noProof w:val="0"/>
          <w:shd w:val="clear" w:color="auto" w:fill="FAFAFA"/>
          <w:lang w:val="en-US"/>
        </w:rPr>
      </w:pPr>
      <w:hyperlink r:id="R847e1bcb6ea446c7">
        <w:r w:rsidRPr="4B4F08E0" w:rsidR="5E70EF01">
          <w:rPr>
            <w:rStyle w:val="Hyperlink"/>
            <w:noProof w:val="0"/>
            <w:lang w:val="en-US"/>
          </w:rPr>
          <w:t>cplusplus.com/reference/list/list/?kw=list</w:t>
        </w:r>
      </w:hyperlink>
    </w:p>
    <w:p w:rsidR="0060624E" w:rsidP="0060624E" w:rsidRDefault="0060624E" w14:paraId="024BC7AE" w14:textId="77777777">
      <w:pPr>
        <w:rPr>
          <w:rFonts w:ascii="Segoe UI" w:hAnsi="Segoe UI" w:cs="Segoe UI"/>
          <w:b/>
          <w:bCs/>
          <w:color w:val="3C3C3C"/>
          <w:sz w:val="24"/>
          <w:szCs w:val="24"/>
          <w:shd w:val="clear" w:color="auto" w:fill="FAFAFA"/>
        </w:rPr>
      </w:pPr>
    </w:p>
    <w:p w:rsidRPr="0060624E" w:rsidR="0060624E" w:rsidP="0060624E" w:rsidRDefault="0060624E" w14:paraId="742D8609" w14:textId="77777777">
      <w:pPr>
        <w:rPr>
          <w:rFonts w:ascii="Segoe UI" w:hAnsi="Segoe UI" w:cs="Segoe UI"/>
          <w:b/>
          <w:bCs/>
          <w:sz w:val="40"/>
          <w:szCs w:val="40"/>
          <w:lang w:val="en-GB"/>
        </w:rPr>
      </w:pPr>
      <w:r w:rsidRPr="00F930C2">
        <w:rPr>
          <w:rFonts w:ascii="Segoe UI" w:hAnsi="Segoe UI" w:cs="Segoe UI"/>
          <w:b/>
          <w:bCs/>
          <w:color w:val="3C3C3C"/>
          <w:sz w:val="28"/>
          <w:szCs w:val="28"/>
          <w:shd w:val="clear" w:color="auto" w:fill="FAFAFA"/>
        </w:rPr>
        <w:t>Questions</w:t>
      </w:r>
    </w:p>
    <w:p w:rsidRPr="002974ED" w:rsidR="0060624E" w:rsidP="0060624E" w:rsidRDefault="0060624E" w14:paraId="5F3D1302" w14:textId="77777777">
      <w:pPr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For questions 1–6, assume that the variable data refers to the list [10, 20, 30]. </w:t>
      </w:r>
    </w:p>
    <w:p w:rsidRPr="002974ED" w:rsidR="0060624E" w:rsidP="0060624E" w:rsidRDefault="0060624E" w14:paraId="70D83F32" w14:textId="77777777">
      <w:pPr>
        <w:pStyle w:val="ListParagraph"/>
        <w:numPr>
          <w:ilvl w:val="0"/>
          <w:numId w:val="2"/>
        </w:numPr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The expression data[1] evaluates to </w:t>
      </w:r>
    </w:p>
    <w:p w:rsidRPr="002974ED" w:rsidR="0060624E" w:rsidP="0060624E" w:rsidRDefault="0060624E" w14:paraId="32FD4678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10 </w:t>
      </w:r>
    </w:p>
    <w:p w:rsidRPr="002974ED" w:rsidR="0060624E" w:rsidP="0060624E" w:rsidRDefault="0060624E" w14:paraId="39853340" w14:textId="77777777">
      <w:pPr>
        <w:pStyle w:val="ListParagraph"/>
        <w:numPr>
          <w:ilvl w:val="1"/>
          <w:numId w:val="2"/>
        </w:numPr>
        <w:spacing w:after="0" w:line="240" w:lineRule="auto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20 </w:t>
      </w:r>
    </w:p>
    <w:p w:rsidRPr="002974ED" w:rsidR="0060624E" w:rsidP="0060624E" w:rsidRDefault="0060624E" w14:paraId="460BE6EE" w14:textId="7777777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The expression data[1:3] evaluates to </w:t>
      </w:r>
    </w:p>
    <w:p w:rsidRPr="002974ED" w:rsidR="0060624E" w:rsidP="0060624E" w:rsidRDefault="0060624E" w14:paraId="51A719A4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[10, 20, 30] </w:t>
      </w:r>
    </w:p>
    <w:p w:rsidRPr="002974ED" w:rsidR="0060624E" w:rsidP="0060624E" w:rsidRDefault="0060624E" w14:paraId="128F98F9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[20, 30] </w:t>
      </w:r>
    </w:p>
    <w:p w:rsidRPr="002974ED" w:rsidR="0060624E" w:rsidP="0060624E" w:rsidRDefault="0060624E" w14:paraId="29EC4D9E" w14:textId="7777777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The expression data.index(20) evaluates to </w:t>
      </w:r>
    </w:p>
    <w:p w:rsidRPr="002974ED" w:rsidR="0060624E" w:rsidP="0060624E" w:rsidRDefault="0060624E" w14:paraId="696A72F9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1 </w:t>
      </w:r>
    </w:p>
    <w:p w:rsidRPr="002974ED" w:rsidR="0060624E" w:rsidP="0060624E" w:rsidRDefault="0060624E" w14:paraId="33C9ACB9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2 </w:t>
      </w:r>
    </w:p>
    <w:p w:rsidRPr="002974ED" w:rsidR="0060624E" w:rsidP="0060624E" w:rsidRDefault="0060624E" w14:paraId="5AF40F1F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True </w:t>
      </w:r>
    </w:p>
    <w:p w:rsidRPr="002974ED" w:rsidR="0060624E" w:rsidP="0060624E" w:rsidRDefault="0060624E" w14:paraId="5FF4F0E6" w14:textId="7777777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The expression data + [40, 50] evaluates to </w:t>
      </w:r>
    </w:p>
    <w:p w:rsidRPr="002974ED" w:rsidR="0060624E" w:rsidP="0060624E" w:rsidRDefault="0060624E" w14:paraId="52CAA32F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[10, 60, 80] </w:t>
      </w:r>
    </w:p>
    <w:p w:rsidRPr="002974ED" w:rsidR="0060624E" w:rsidP="0060624E" w:rsidRDefault="0060624E" w14:paraId="42E3370A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[10, 20, 30, 40, 50] </w:t>
      </w:r>
    </w:p>
    <w:p w:rsidRPr="002974ED" w:rsidR="0060624E" w:rsidP="0060624E" w:rsidRDefault="0060624E" w14:paraId="21C342DE" w14:textId="7777777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After the statement data[1] = 5, data evaluates to </w:t>
      </w:r>
    </w:p>
    <w:p w:rsidRPr="002974ED" w:rsidR="0060624E" w:rsidP="0060624E" w:rsidRDefault="0060624E" w14:paraId="5AE8F605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[5, 20, 30] </w:t>
      </w:r>
    </w:p>
    <w:p w:rsidRPr="002974ED" w:rsidR="0060624E" w:rsidP="0060624E" w:rsidRDefault="0060624E" w14:paraId="36330093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[10, 5, 30] </w:t>
      </w:r>
    </w:p>
    <w:p w:rsidRPr="002974ED" w:rsidR="0060624E" w:rsidP="0060624E" w:rsidRDefault="0060624E" w14:paraId="5DA9CA50" w14:textId="7777777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After the statement data.insert(1, 15), the original data evaluates to </w:t>
      </w:r>
    </w:p>
    <w:p w:rsidRPr="002974ED" w:rsidR="0060624E" w:rsidP="0060624E" w:rsidRDefault="0060624E" w14:paraId="55C340C5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[15, 10, 20, 30] </w:t>
      </w:r>
    </w:p>
    <w:p w:rsidRPr="002974ED" w:rsidR="0060624E" w:rsidP="0060624E" w:rsidRDefault="0060624E" w14:paraId="3E989A03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[10, 15, 30]</w:t>
      </w:r>
    </w:p>
    <w:p w:rsidRPr="002974ED" w:rsidR="0060624E" w:rsidP="0060624E" w:rsidRDefault="0060624E" w14:paraId="7F5933C3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[10, 15, 20, 30] </w:t>
      </w:r>
    </w:p>
    <w:p w:rsidRPr="002974ED" w:rsidR="0060624E" w:rsidP="0060624E" w:rsidRDefault="0060624E" w14:paraId="1C23B568" w14:textId="77777777">
      <w:pPr>
        <w:pStyle w:val="ListParagraph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</w:p>
    <w:p w:rsidRPr="002974ED" w:rsidR="0060624E" w:rsidP="0060624E" w:rsidRDefault="0060624E" w14:paraId="20F30A1C" w14:textId="77777777">
      <w:pPr>
        <w:pStyle w:val="ListParagraph"/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For questions 7–9, assume that the variable info refers to the dictionary {"name":"Sandy", "age":17}. </w:t>
      </w:r>
    </w:p>
    <w:p w:rsidRPr="002974ED" w:rsidR="0060624E" w:rsidP="0060624E" w:rsidRDefault="0060624E" w14:paraId="26D797E9" w14:textId="7777777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The expression list(info.keys()) evaluates to </w:t>
      </w:r>
    </w:p>
    <w:p w:rsidRPr="002974ED" w:rsidR="0060624E" w:rsidP="0060624E" w:rsidRDefault="0060624E" w14:paraId="37EB80EA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("name", "age") </w:t>
      </w:r>
    </w:p>
    <w:p w:rsidRPr="002974ED" w:rsidR="0060624E" w:rsidP="0060624E" w:rsidRDefault="0060624E" w14:paraId="60BD5E7B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["name", "age"] </w:t>
      </w:r>
    </w:p>
    <w:p w:rsidRPr="002974ED" w:rsidR="0060624E" w:rsidP="0060624E" w:rsidRDefault="0060624E" w14:paraId="5BDE8DD7" w14:textId="7777777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The expression info.get("hobbies", None) evaluates to </w:t>
      </w:r>
    </w:p>
    <w:p w:rsidRPr="002974ED" w:rsidR="0060624E" w:rsidP="0060624E" w:rsidRDefault="0060624E" w14:paraId="03F4664C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"knitting" </w:t>
      </w:r>
    </w:p>
    <w:p w:rsidRPr="002974ED" w:rsidR="0060624E" w:rsidP="0060624E" w:rsidRDefault="0060624E" w14:paraId="52052862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None </w:t>
      </w:r>
    </w:p>
    <w:p w:rsidRPr="002974ED" w:rsidR="0060624E" w:rsidP="0060624E" w:rsidRDefault="0060624E" w14:paraId="2AEB08FA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1000</w:t>
      </w:r>
    </w:p>
    <w:p w:rsidRPr="002974ED" w:rsidR="0060624E" w:rsidP="0060624E" w:rsidRDefault="0060624E" w14:paraId="15C41C57" w14:textId="7777777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The method to remove an entry from a dictionary is named </w:t>
      </w:r>
    </w:p>
    <w:p w:rsidRPr="002974ED" w:rsidR="0060624E" w:rsidP="0060624E" w:rsidRDefault="0060624E" w14:paraId="1F7FEDF4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delete </w:t>
      </w:r>
    </w:p>
    <w:p w:rsidRPr="002974ED" w:rsidR="0060624E" w:rsidP="0060624E" w:rsidRDefault="0060624E" w14:paraId="09D873E6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pop </w:t>
      </w:r>
    </w:p>
    <w:p w:rsidRPr="002974ED" w:rsidR="0060624E" w:rsidP="0060624E" w:rsidRDefault="0060624E" w14:paraId="4FE2F241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remove </w:t>
      </w:r>
    </w:p>
    <w:p w:rsidRPr="002974ED" w:rsidR="0060624E" w:rsidP="0060624E" w:rsidRDefault="0060624E" w14:paraId="50748E30" w14:textId="77777777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Which of the following are immutable data structures? </w:t>
      </w:r>
    </w:p>
    <w:p w:rsidRPr="002974ED" w:rsidR="0060624E" w:rsidP="0060624E" w:rsidRDefault="0060624E" w14:paraId="227FBAD4" w14:textId="77777777">
      <w:pPr>
        <w:pStyle w:val="ListParagraph"/>
        <w:numPr>
          <w:ilvl w:val="1"/>
          <w:numId w:val="2"/>
        </w:num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dictionaries and lists </w:t>
      </w:r>
    </w:p>
    <w:p w:rsidRPr="002974ED" w:rsidR="0060624E" w:rsidP="0060624E" w:rsidRDefault="0060624E" w14:paraId="72EF91A9" w14:textId="192F265E">
      <w:pPr>
        <w:rPr>
          <w:rFonts w:ascii="Segoe UI" w:hAnsi="Segoe UI" w:cs="Segoe UI"/>
          <w:sz w:val="24"/>
          <w:szCs w:val="24"/>
          <w:lang w:val="en-GB"/>
        </w:rPr>
      </w:pPr>
      <w:r w:rsidRPr="002974ED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strings and tuples</w:t>
      </w:r>
    </w:p>
    <w:p w:rsidR="007C49DF" w:rsidP="56114B83" w:rsidRDefault="007C49DF" w14:paraId="1FC7398C" w14:textId="7A5E7E20">
      <w:pPr>
        <w:rPr>
          <w:rFonts w:ascii="Segoe UI" w:hAnsi="Segoe UI" w:cs="Segoe UI"/>
          <w:b/>
          <w:bCs/>
          <w:sz w:val="40"/>
          <w:szCs w:val="40"/>
          <w:lang w:val="en-GB"/>
        </w:rPr>
      </w:pPr>
      <w:r w:rsidRPr="56114B83">
        <w:rPr>
          <w:rFonts w:ascii="Segoe UI" w:hAnsi="Segoe UI" w:cs="Segoe UI"/>
          <w:b/>
          <w:bCs/>
          <w:sz w:val="40"/>
          <w:szCs w:val="40"/>
          <w:lang w:val="en-GB"/>
        </w:rPr>
        <w:t>InLab</w:t>
      </w:r>
    </w:p>
    <w:p w:rsidR="56114B83" w:rsidP="56114B83" w:rsidRDefault="56114B83" w14:paraId="1C19D90A" w14:textId="5436D7FD">
      <w:pPr>
        <w:pStyle w:val="ListParagraph"/>
        <w:numPr>
          <w:ilvl w:val="0"/>
          <w:numId w:val="6"/>
        </w:numPr>
        <w:rPr>
          <w:rFonts w:eastAsiaTheme="minorEastAsia"/>
          <w:b/>
          <w:bCs/>
          <w:color w:val="FF0000"/>
          <w:sz w:val="28"/>
          <w:szCs w:val="28"/>
          <w:lang w:val="en-GB"/>
        </w:rPr>
      </w:pPr>
      <w:r w:rsidRPr="56114B83">
        <w:rPr>
          <w:rFonts w:ascii="Segoe UI" w:hAnsi="Segoe UI" w:cs="Segoe UI"/>
          <w:b/>
          <w:bCs/>
          <w:color w:val="FF0000"/>
          <w:sz w:val="28"/>
          <w:szCs w:val="28"/>
          <w:lang w:val="en-GB"/>
        </w:rPr>
        <w:t>Follow format of the provided Lab report template</w:t>
      </w:r>
    </w:p>
    <w:p w:rsidR="56114B83" w:rsidP="56114B83" w:rsidRDefault="56114B83" w14:paraId="06B7923A" w14:textId="4FA349AB">
      <w:pPr>
        <w:pStyle w:val="ListParagraph"/>
        <w:numPr>
          <w:ilvl w:val="0"/>
          <w:numId w:val="6"/>
        </w:numPr>
        <w:rPr>
          <w:b/>
          <w:bCs/>
          <w:color w:val="FF0000"/>
          <w:sz w:val="28"/>
          <w:szCs w:val="28"/>
          <w:lang w:val="en-GB"/>
        </w:rPr>
      </w:pPr>
      <w:r w:rsidRPr="56114B83">
        <w:rPr>
          <w:rFonts w:ascii="Segoe UI" w:hAnsi="Segoe UI" w:cs="Segoe UI"/>
          <w:b/>
          <w:bCs/>
          <w:color w:val="FF0000"/>
          <w:sz w:val="28"/>
          <w:szCs w:val="28"/>
          <w:lang w:val="en-GB"/>
        </w:rPr>
        <w:t>Each group will provide their own objectives and procedures in performing the lab exercise.</w:t>
      </w:r>
    </w:p>
    <w:p w:rsidR="56114B83" w:rsidP="56114B83" w:rsidRDefault="56114B83" w14:paraId="55E977A8" w14:textId="6FA8A5D0">
      <w:pPr>
        <w:pStyle w:val="ListParagraph"/>
        <w:numPr>
          <w:ilvl w:val="0"/>
          <w:numId w:val="6"/>
        </w:numPr>
        <w:rPr>
          <w:b/>
          <w:bCs/>
          <w:color w:val="FF0000"/>
          <w:sz w:val="28"/>
          <w:szCs w:val="28"/>
          <w:lang w:val="en-GB"/>
        </w:rPr>
      </w:pPr>
      <w:r w:rsidRPr="56114B83">
        <w:rPr>
          <w:rFonts w:ascii="Segoe UI" w:hAnsi="Segoe UI" w:cs="Segoe UI"/>
          <w:b/>
          <w:bCs/>
          <w:color w:val="FF0000"/>
          <w:sz w:val="28"/>
          <w:szCs w:val="28"/>
          <w:lang w:val="en-GB"/>
        </w:rPr>
        <w:t xml:space="preserve">Use the provided data files and source codes in your discussions. The group may just select </w:t>
      </w:r>
    </w:p>
    <w:p w:rsidR="56114B83" w:rsidP="56114B83" w:rsidRDefault="56114B83" w14:paraId="3B12135F" w14:textId="163BB07F">
      <w:pPr>
        <w:rPr>
          <w:rFonts w:ascii="Segoe UI" w:hAnsi="Segoe UI" w:cs="Segoe UI"/>
          <w:b/>
          <w:bCs/>
          <w:color w:val="FF0000"/>
          <w:sz w:val="28"/>
          <w:szCs w:val="28"/>
          <w:lang w:val="en-GB"/>
        </w:rPr>
      </w:pPr>
    </w:p>
    <w:p w:rsidR="56114B83" w:rsidP="56114B83" w:rsidRDefault="56114B83" w14:paraId="0B708D58" w14:textId="43F8FFB9">
      <w:pPr>
        <w:rPr>
          <w:rFonts w:ascii="Segoe UI" w:hAnsi="Segoe UI" w:cs="Segoe UI"/>
          <w:b/>
          <w:bCs/>
          <w:sz w:val="40"/>
          <w:szCs w:val="40"/>
          <w:lang w:val="en-GB"/>
        </w:rPr>
      </w:pPr>
    </w:p>
    <w:p w:rsidRPr="0060624E" w:rsidR="007C49DF" w:rsidP="007C49DF" w:rsidRDefault="007C49DF" w14:paraId="4B28F2BA" w14:textId="7B92395F">
      <w:pPr>
        <w:rPr>
          <w:rFonts w:ascii="Segoe UI" w:hAnsi="Segoe UI" w:cs="Segoe UI"/>
          <w:b/>
          <w:bCs/>
          <w:sz w:val="40"/>
          <w:szCs w:val="40"/>
          <w:lang w:val="en-GB"/>
        </w:rPr>
      </w:pPr>
      <w:r w:rsidRPr="5B8882F3">
        <w:rPr>
          <w:rFonts w:ascii="Segoe UI" w:hAnsi="Segoe UI" w:cs="Segoe UI"/>
          <w:b/>
          <w:bCs/>
          <w:sz w:val="40"/>
          <w:szCs w:val="40"/>
          <w:lang w:val="en-GB"/>
        </w:rPr>
        <w:t>P</w:t>
      </w:r>
      <w:r w:rsidRPr="5B8882F3" w:rsidR="14A9788B">
        <w:rPr>
          <w:rFonts w:ascii="Segoe UI" w:hAnsi="Segoe UI" w:cs="Segoe UI"/>
          <w:b/>
          <w:bCs/>
          <w:sz w:val="40"/>
          <w:szCs w:val="40"/>
          <w:lang w:val="en-GB"/>
        </w:rPr>
        <w:t>ost</w:t>
      </w:r>
      <w:r w:rsidRPr="5B8882F3">
        <w:rPr>
          <w:rFonts w:ascii="Segoe UI" w:hAnsi="Segoe UI" w:cs="Segoe UI"/>
          <w:b/>
          <w:bCs/>
          <w:sz w:val="40"/>
          <w:szCs w:val="40"/>
          <w:lang w:val="en-GB"/>
        </w:rPr>
        <w:t>Lab</w:t>
      </w:r>
    </w:p>
    <w:p w:rsidR="56114B83" w:rsidP="56114B83" w:rsidRDefault="56114B83" w14:paraId="66317DDC" w14:textId="3AD87D13">
      <w:pPr>
        <w:rPr>
          <w:rFonts w:ascii="Segoe UI" w:hAnsi="Segoe UI" w:cs="Segoe UI"/>
          <w:b/>
          <w:bCs/>
          <w:sz w:val="40"/>
          <w:szCs w:val="40"/>
          <w:lang w:val="en-GB"/>
        </w:rPr>
      </w:pPr>
      <w:r w:rsidRPr="56114B83">
        <w:rPr>
          <w:rFonts w:ascii="Segoe UI" w:hAnsi="Segoe UI" w:cs="Segoe UI"/>
          <w:b/>
          <w:bCs/>
          <w:color w:val="FF0000"/>
          <w:sz w:val="28"/>
          <w:szCs w:val="28"/>
          <w:lang w:val="en-GB"/>
        </w:rPr>
        <w:t>[format of this section is same as InLab]</w:t>
      </w:r>
    </w:p>
    <w:p w:rsidR="6342B9FA" w:rsidP="5B8882F3" w:rsidRDefault="6342B9FA" w14:paraId="1CE81181" w14:textId="1E4F37CA">
      <w:pPr>
        <w:pStyle w:val="ListParagraph"/>
        <w:numPr>
          <w:ilvl w:val="0"/>
          <w:numId w:val="4"/>
        </w:numPr>
        <w:rPr>
          <w:rFonts w:eastAsiaTheme="minorEastAsia"/>
          <w:sz w:val="24"/>
          <w:szCs w:val="24"/>
          <w:lang w:val="en-GB"/>
        </w:rPr>
      </w:pPr>
      <w:r w:rsidRPr="5B8882F3">
        <w:rPr>
          <w:rFonts w:ascii="Segoe UI" w:hAnsi="Segoe UI" w:cs="Segoe UI"/>
          <w:sz w:val="24"/>
          <w:szCs w:val="24"/>
          <w:lang w:val="en-GB"/>
        </w:rPr>
        <w:t xml:space="preserve">Filename: </w:t>
      </w:r>
      <w:r w:rsidRPr="5B8882F3">
        <w:rPr>
          <w:rFonts w:ascii="Segoe UI" w:hAnsi="Segoe UI" w:cs="Segoe UI"/>
          <w:b/>
          <w:bCs/>
          <w:sz w:val="24"/>
          <w:szCs w:val="24"/>
          <w:lang w:val="en-GB"/>
        </w:rPr>
        <w:t>stats.py</w:t>
      </w:r>
    </w:p>
    <w:p w:rsidRPr="000518D0" w:rsidR="00515137" w:rsidP="5B8882F3" w:rsidRDefault="00225D41" w14:paraId="3281C30D" w14:textId="28DDE81A">
      <w:pPr>
        <w:rPr>
          <w:rFonts w:ascii="Segoe UI" w:hAnsi="Segoe UI" w:cs="Segoe UI"/>
          <w:sz w:val="24"/>
          <w:szCs w:val="24"/>
          <w:lang w:val="en-GB"/>
        </w:rPr>
      </w:pPr>
      <w:r w:rsidRPr="5B8882F3">
        <w:rPr>
          <w:rFonts w:ascii="Segoe UI" w:hAnsi="Segoe UI" w:cs="Segoe UI"/>
          <w:sz w:val="24"/>
          <w:szCs w:val="24"/>
          <w:lang w:val="en-GB"/>
        </w:rPr>
        <w:t xml:space="preserve">A group of statisticians at a local college has asked you to create a set of functions that compute the median and mode of a set of numbers, as defined </w:t>
      </w:r>
      <w:r w:rsidRPr="5B8882F3" w:rsidR="00084C3D">
        <w:rPr>
          <w:rFonts w:ascii="Segoe UI" w:hAnsi="Segoe UI" w:cs="Segoe UI"/>
          <w:sz w:val="24"/>
          <w:szCs w:val="24"/>
          <w:lang w:val="en-GB"/>
        </w:rPr>
        <w:t>in th</w:t>
      </w:r>
      <w:r w:rsidRPr="5B8882F3" w:rsidR="00156152">
        <w:rPr>
          <w:rFonts w:ascii="Segoe UI" w:hAnsi="Segoe UI" w:cs="Segoe UI"/>
          <w:sz w:val="24"/>
          <w:szCs w:val="24"/>
          <w:lang w:val="en-GB"/>
        </w:rPr>
        <w:t>e below</w:t>
      </w:r>
      <w:r w:rsidRPr="5B8882F3" w:rsidR="00084C3D">
        <w:rPr>
          <w:rFonts w:ascii="Segoe UI" w:hAnsi="Segoe UI" w:cs="Segoe UI"/>
          <w:sz w:val="24"/>
          <w:szCs w:val="24"/>
          <w:lang w:val="en-GB"/>
        </w:rPr>
        <w:t xml:space="preserve"> sample program</w:t>
      </w:r>
      <w:r w:rsidRPr="5B8882F3" w:rsidR="00156152">
        <w:rPr>
          <w:rFonts w:ascii="Segoe UI" w:hAnsi="Segoe UI" w:cs="Segoe UI"/>
          <w:sz w:val="24"/>
          <w:szCs w:val="24"/>
          <w:lang w:val="en-GB"/>
        </w:rPr>
        <w:t>s</w:t>
      </w:r>
      <w:r w:rsidRPr="5B8882F3" w:rsidR="00084C3D">
        <w:rPr>
          <w:rFonts w:ascii="Segoe UI" w:hAnsi="Segoe UI" w:cs="Segoe UI"/>
          <w:sz w:val="24"/>
          <w:szCs w:val="24"/>
          <w:lang w:val="en-GB"/>
        </w:rPr>
        <w:t xml:space="preserve">: </w:t>
      </w:r>
    </w:p>
    <w:p w:rsidRPr="00FE00EB" w:rsidR="00515137" w:rsidP="00FE00EB" w:rsidRDefault="00C52AFC" w14:paraId="0FA44B07" w14:textId="26883967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  <w:lang w:val="en-GB"/>
        </w:rPr>
      </w:pPr>
      <w:hyperlink w:history="1" r:id="rId7">
        <w:r w:rsidRPr="00FE00EB" w:rsidR="00515137">
          <w:rPr>
            <w:rStyle w:val="Hyperlink"/>
            <w:rFonts w:ascii="Segoe UI" w:hAnsi="Segoe UI" w:cs="Segoe UI"/>
            <w:sz w:val="24"/>
            <w:szCs w:val="24"/>
            <w:lang w:val="en-GB"/>
          </w:rPr>
          <w:t>mode.py</w:t>
        </w:r>
      </w:hyperlink>
    </w:p>
    <w:p w:rsidRPr="00FE00EB" w:rsidR="00515137" w:rsidP="00FE00EB" w:rsidRDefault="00C52AFC" w14:paraId="530EF6D7" w14:textId="334868D1">
      <w:pPr>
        <w:pStyle w:val="ListParagraph"/>
        <w:numPr>
          <w:ilvl w:val="0"/>
          <w:numId w:val="3"/>
        </w:numPr>
        <w:rPr>
          <w:rFonts w:ascii="Segoe UI" w:hAnsi="Segoe UI" w:cs="Segoe UI"/>
          <w:sz w:val="24"/>
          <w:szCs w:val="24"/>
          <w:lang w:val="en-GB"/>
        </w:rPr>
      </w:pPr>
      <w:hyperlink w:history="1" r:id="rId8">
        <w:r w:rsidRPr="00FE00EB" w:rsidR="00FE00EB">
          <w:rPr>
            <w:rStyle w:val="Hyperlink"/>
            <w:rFonts w:ascii="Segoe UI" w:hAnsi="Segoe UI" w:cs="Segoe UI"/>
            <w:sz w:val="24"/>
            <w:szCs w:val="24"/>
            <w:lang w:val="en-GB"/>
          </w:rPr>
          <w:t>median.py</w:t>
        </w:r>
      </w:hyperlink>
    </w:p>
    <w:p w:rsidR="00430DE2" w:rsidRDefault="00225D41" w14:paraId="1704F583" w14:textId="0B0F0566">
      <w:pPr>
        <w:rPr>
          <w:rFonts w:ascii="Segoe UI" w:hAnsi="Segoe UI" w:cs="Segoe UI"/>
          <w:sz w:val="24"/>
          <w:szCs w:val="24"/>
          <w:lang w:val="en-GB"/>
        </w:rPr>
      </w:pPr>
      <w:r w:rsidRPr="5B8882F3">
        <w:rPr>
          <w:rFonts w:ascii="Segoe UI" w:hAnsi="Segoe UI" w:cs="Segoe UI"/>
          <w:sz w:val="24"/>
          <w:szCs w:val="24"/>
          <w:lang w:val="en-GB"/>
        </w:rPr>
        <w:t xml:space="preserve">Define these functions in a module named </w:t>
      </w:r>
      <w:r w:rsidRPr="5B8882F3">
        <w:rPr>
          <w:rFonts w:ascii="Segoe UI" w:hAnsi="Segoe UI" w:cs="Segoe UI"/>
          <w:b/>
          <w:bCs/>
          <w:sz w:val="24"/>
          <w:szCs w:val="24"/>
          <w:lang w:val="en-GB"/>
        </w:rPr>
        <w:t>stats.py</w:t>
      </w:r>
      <w:r w:rsidRPr="5B8882F3">
        <w:rPr>
          <w:rFonts w:ascii="Segoe UI" w:hAnsi="Segoe UI" w:cs="Segoe UI"/>
          <w:sz w:val="24"/>
          <w:szCs w:val="24"/>
          <w:lang w:val="en-GB"/>
        </w:rPr>
        <w:t>. Also include a function named mean, which computes the average of a set of numbers. Each function should expect a list of numbers as an argument and return a single number. Each function should return 0 if the list is empty. Include a main function that tests the three statistical functions with a given list.</w:t>
      </w:r>
    </w:p>
    <w:p w:rsidR="000518D0" w:rsidRDefault="000518D0" w14:paraId="5A4ECE34" w14:textId="1C498AEB">
      <w:pPr>
        <w:rPr>
          <w:rFonts w:ascii="Segoe UI" w:hAnsi="Segoe UI" w:cs="Segoe UI"/>
          <w:sz w:val="24"/>
          <w:szCs w:val="24"/>
          <w:lang w:val="en-GB"/>
        </w:rPr>
      </w:pPr>
    </w:p>
    <w:p w:rsidR="4C442833" w:rsidP="5B8882F3" w:rsidRDefault="4C442833" w14:paraId="7BEC63EC" w14:textId="4A9F6948">
      <w:pPr>
        <w:pStyle w:val="ListParagraph"/>
        <w:numPr>
          <w:ilvl w:val="0"/>
          <w:numId w:val="4"/>
        </w:numPr>
        <w:rPr>
          <w:b/>
          <w:sz w:val="24"/>
          <w:szCs w:val="24"/>
          <w:lang w:val="en-GB"/>
        </w:rPr>
      </w:pPr>
      <w:r w:rsidRPr="5B8882F3">
        <w:rPr>
          <w:rFonts w:ascii="Segoe UI" w:hAnsi="Segoe UI" w:cs="Segoe UI"/>
          <w:sz w:val="24"/>
          <w:szCs w:val="24"/>
          <w:lang w:val="en-GB"/>
        </w:rPr>
        <w:t xml:space="preserve">Filename: </w:t>
      </w:r>
      <w:r w:rsidRPr="56114B83">
        <w:rPr>
          <w:rFonts w:ascii="Segoe UI" w:hAnsi="Segoe UI" w:cs="Segoe UI"/>
          <w:b/>
          <w:sz w:val="24"/>
          <w:szCs w:val="24"/>
          <w:lang w:val="en-GB"/>
        </w:rPr>
        <w:t>LR2_2.py</w:t>
      </w:r>
    </w:p>
    <w:p w:rsidR="000518D0" w:rsidP="5B8882F3" w:rsidRDefault="000518D0" w14:paraId="4C630DAC" w14:textId="0D39946A">
      <w:pPr>
        <w:rPr>
          <w:rFonts w:ascii="Segoe UI" w:hAnsi="Segoe UI" w:cs="Segoe UI"/>
          <w:sz w:val="24"/>
          <w:szCs w:val="24"/>
          <w:lang w:val="en-GB"/>
        </w:rPr>
      </w:pPr>
      <w:r w:rsidRPr="5B8882F3">
        <w:rPr>
          <w:rFonts w:ascii="Segoe UI" w:hAnsi="Segoe UI" w:cs="Segoe UI"/>
          <w:sz w:val="24"/>
          <w:szCs w:val="24"/>
          <w:lang w:val="en-GB"/>
        </w:rPr>
        <w:t>Write a program that allows the user to navigate the lines of text in a file. The program should prompt the user for a filename and input the lines of text into a list. The program then enters a loop in which it prints the number of lines in the file and prompts the user for a line number. Actual line numbers range from 1 to the number of lines in the file. If the input is 0, the program quits. Otherwise, the program prints the line associated with that number.</w:t>
      </w:r>
    </w:p>
    <w:p w:rsidR="002479A7" w:rsidRDefault="002479A7" w14:paraId="15DE8032" w14:textId="77777777">
      <w:pPr>
        <w:rPr>
          <w:rFonts w:ascii="Segoe UI" w:hAnsi="Segoe UI" w:cs="Segoe UI"/>
          <w:sz w:val="24"/>
          <w:szCs w:val="24"/>
          <w:lang w:val="en-GB"/>
        </w:rPr>
      </w:pPr>
    </w:p>
    <w:p w:rsidR="212C5FD9" w:rsidP="5B8882F3" w:rsidRDefault="212C5FD9" w14:paraId="7424BDD8" w14:textId="6B125529">
      <w:pPr>
        <w:pStyle w:val="ListParagraph"/>
        <w:numPr>
          <w:ilvl w:val="0"/>
          <w:numId w:val="4"/>
        </w:numPr>
        <w:rPr>
          <w:sz w:val="24"/>
          <w:szCs w:val="24"/>
          <w:lang w:val="en-GB"/>
        </w:rPr>
      </w:pPr>
      <w:r w:rsidRPr="5B8882F3">
        <w:rPr>
          <w:rFonts w:ascii="Segoe UI" w:hAnsi="Segoe UI" w:cs="Segoe UI"/>
          <w:sz w:val="24"/>
          <w:szCs w:val="24"/>
          <w:lang w:val="en-GB"/>
        </w:rPr>
        <w:t xml:space="preserve">Filename: </w:t>
      </w:r>
      <w:r w:rsidRPr="56114B83">
        <w:rPr>
          <w:rFonts w:ascii="Segoe UI" w:hAnsi="Segoe UI" w:cs="Segoe UI"/>
          <w:b/>
          <w:sz w:val="24"/>
          <w:szCs w:val="24"/>
          <w:lang w:val="en-GB"/>
        </w:rPr>
        <w:t>generator_modified.py</w:t>
      </w:r>
    </w:p>
    <w:p w:rsidR="00184657" w:rsidP="5B8882F3" w:rsidRDefault="000518D0" w14:paraId="7B49CE54" w14:textId="77777777">
      <w:pPr>
        <w:rPr>
          <w:rFonts w:ascii="Segoe UI" w:hAnsi="Segoe UI" w:cs="Segoe UI"/>
          <w:sz w:val="24"/>
          <w:szCs w:val="24"/>
          <w:lang w:val="en-GB"/>
        </w:rPr>
      </w:pPr>
      <w:r w:rsidRPr="5B8882F3">
        <w:rPr>
          <w:rFonts w:ascii="Segoe UI" w:hAnsi="Segoe UI" w:cs="Segoe UI"/>
          <w:sz w:val="24"/>
          <w:szCs w:val="24"/>
          <w:lang w:val="en-GB"/>
        </w:rPr>
        <w:t>Modify the sentence-generator program of Case Study 5.3</w:t>
      </w:r>
      <w:r w:rsidRPr="5B8882F3" w:rsidR="00184657">
        <w:rPr>
          <w:rFonts w:ascii="Segoe UI" w:hAnsi="Segoe UI" w:cs="Segoe UI"/>
          <w:sz w:val="24"/>
          <w:szCs w:val="24"/>
          <w:lang w:val="en-GB"/>
        </w:rPr>
        <w:t>:</w:t>
      </w:r>
    </w:p>
    <w:p w:rsidR="00AE7BD2" w:rsidP="00AE7BD2" w:rsidRDefault="00CA074F" w14:paraId="24AD05D0" w14:textId="57246E05">
      <w:pPr>
        <w:pStyle w:val="ListParagraph"/>
        <w:numPr>
          <w:ilvl w:val="0"/>
          <w:numId w:val="5"/>
        </w:numPr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>
        <w:rPr>
          <w:rFonts w:ascii="Segoe UI" w:hAnsi="Segoe UI" w:cs="Segoe UI"/>
          <w:sz w:val="24"/>
          <w:szCs w:val="24"/>
          <w:lang w:val="en-GB"/>
        </w:rPr>
        <w:t xml:space="preserve">METIS book: </w:t>
      </w:r>
      <w:r w:rsidRPr="00C11CBC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9781337671019</w:t>
      </w:r>
      <w:r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>, page 150</w:t>
      </w:r>
      <w:r w:rsidR="00184657"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. </w:t>
      </w:r>
    </w:p>
    <w:p w:rsidR="00AE7BD2" w:rsidP="00AE7BD2" w:rsidRDefault="00AE7BD2" w14:paraId="2B9DA6E3" w14:textId="3F78ECC9">
      <w:pPr>
        <w:pStyle w:val="ListParagraph"/>
        <w:numPr>
          <w:ilvl w:val="0"/>
          <w:numId w:val="5"/>
        </w:numPr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  <w:r>
        <w:rPr>
          <w:rFonts w:ascii="Segoe UI" w:hAnsi="Segoe UI" w:cs="Segoe UI"/>
          <w:sz w:val="24"/>
          <w:szCs w:val="24"/>
          <w:lang w:val="en-GB"/>
        </w:rPr>
        <w:t>Python source code:</w:t>
      </w:r>
      <w:r>
        <w:rPr>
          <w:rFonts w:ascii="Segoe UI" w:hAnsi="Segoe UI" w:cs="Segoe UI"/>
          <w:color w:val="3C3C3C"/>
          <w:sz w:val="24"/>
          <w:szCs w:val="24"/>
          <w:shd w:val="clear" w:color="auto" w:fill="FAFAFA"/>
        </w:rPr>
        <w:t xml:space="preserve"> </w:t>
      </w:r>
      <w:hyperlink w:history="1" r:id="rId9">
        <w:r w:rsidRPr="00BD6186" w:rsidR="00BD6186">
          <w:rPr>
            <w:rStyle w:val="Hyperlink"/>
            <w:rFonts w:ascii="Segoe UI" w:hAnsi="Segoe UI" w:cs="Segoe UI"/>
            <w:sz w:val="24"/>
            <w:szCs w:val="24"/>
            <w:shd w:val="clear" w:color="auto" w:fill="FAFAFA"/>
          </w:rPr>
          <w:t>generator.py</w:t>
        </w:r>
      </w:hyperlink>
    </w:p>
    <w:p w:rsidR="00BD6186" w:rsidP="00BD6186" w:rsidRDefault="00BD6186" w14:paraId="1D209E4F" w14:textId="77777777">
      <w:pPr>
        <w:pStyle w:val="ListParagraph"/>
        <w:ind w:left="1440"/>
        <w:rPr>
          <w:rFonts w:ascii="Segoe UI" w:hAnsi="Segoe UI" w:cs="Segoe UI"/>
          <w:color w:val="3C3C3C"/>
          <w:sz w:val="24"/>
          <w:szCs w:val="24"/>
          <w:shd w:val="clear" w:color="auto" w:fill="FAFAFA"/>
        </w:rPr>
      </w:pPr>
    </w:p>
    <w:p w:rsidR="000518D0" w:rsidP="00184657" w:rsidRDefault="000518D0" w14:paraId="74FF4BE5" w14:textId="26333C82">
      <w:pPr>
        <w:pStyle w:val="ListParagraph"/>
        <w:ind w:left="360"/>
        <w:rPr>
          <w:rFonts w:ascii="Segoe UI" w:hAnsi="Segoe UI" w:cs="Segoe UI"/>
          <w:sz w:val="24"/>
          <w:szCs w:val="24"/>
          <w:lang w:val="en-GB"/>
        </w:rPr>
      </w:pPr>
      <w:r w:rsidRPr="5B8882F3">
        <w:rPr>
          <w:rFonts w:ascii="Segoe UI" w:hAnsi="Segoe UI" w:cs="Segoe UI"/>
          <w:sz w:val="24"/>
          <w:szCs w:val="24"/>
          <w:lang w:val="en-GB"/>
        </w:rPr>
        <w:t xml:space="preserve">so that it inputs its vocabulary from a set of text files at startup. The filenames are </w:t>
      </w:r>
      <w:r w:rsidRPr="56114B83">
        <w:rPr>
          <w:rFonts w:ascii="Segoe UI" w:hAnsi="Segoe UI" w:cs="Segoe UI"/>
          <w:b/>
          <w:sz w:val="24"/>
          <w:szCs w:val="24"/>
          <w:lang w:val="en-GB"/>
        </w:rPr>
        <w:t>nouns.txt</w:t>
      </w:r>
      <w:r w:rsidRPr="5B8882F3">
        <w:rPr>
          <w:rFonts w:ascii="Segoe UI" w:hAnsi="Segoe UI" w:cs="Segoe UI"/>
          <w:sz w:val="24"/>
          <w:szCs w:val="24"/>
          <w:lang w:val="en-GB"/>
        </w:rPr>
        <w:t xml:space="preserve">, </w:t>
      </w:r>
      <w:r w:rsidRPr="56114B83">
        <w:rPr>
          <w:rFonts w:ascii="Segoe UI" w:hAnsi="Segoe UI" w:cs="Segoe UI"/>
          <w:b/>
          <w:sz w:val="24"/>
          <w:szCs w:val="24"/>
          <w:lang w:val="en-GB"/>
        </w:rPr>
        <w:t>verbs. txt</w:t>
      </w:r>
      <w:r w:rsidRPr="005869A8">
        <w:rPr>
          <w:rFonts w:ascii="Segoe UI" w:hAnsi="Segoe UI" w:cs="Segoe UI"/>
          <w:b/>
          <w:bCs/>
          <w:sz w:val="24"/>
          <w:szCs w:val="24"/>
          <w:lang w:val="en-GB"/>
        </w:rPr>
        <w:t>, articles.txt</w:t>
      </w:r>
      <w:r w:rsidRPr="5B8882F3">
        <w:rPr>
          <w:rFonts w:ascii="Segoe UI" w:hAnsi="Segoe UI" w:cs="Segoe UI"/>
          <w:sz w:val="24"/>
          <w:szCs w:val="24"/>
          <w:lang w:val="en-GB"/>
        </w:rPr>
        <w:t xml:space="preserve">, and </w:t>
      </w:r>
      <w:r w:rsidRPr="005869A8">
        <w:rPr>
          <w:rFonts w:ascii="Segoe UI" w:hAnsi="Segoe UI" w:cs="Segoe UI"/>
          <w:b/>
          <w:bCs/>
          <w:sz w:val="24"/>
          <w:szCs w:val="24"/>
          <w:lang w:val="en-GB"/>
        </w:rPr>
        <w:t>prepositions.txt</w:t>
      </w:r>
      <w:r w:rsidRPr="5B8882F3">
        <w:rPr>
          <w:rFonts w:ascii="Segoe UI" w:hAnsi="Segoe UI" w:cs="Segoe UI"/>
          <w:sz w:val="24"/>
          <w:szCs w:val="24"/>
          <w:lang w:val="en-GB"/>
        </w:rPr>
        <w:t>. (Hint: Define a single new function, getWords. This function should expect a filename as an argument. The function should open an input file with this name, define a temporary list, read words from the file, and add them to the list. The function should then convert the list to a tuple and return this tuple. Call the function with an actual filename to initialize each of the four variables for the vocabulary.)</w:t>
      </w:r>
    </w:p>
    <w:p w:rsidR="000518D0" w:rsidRDefault="000518D0" w14:paraId="4B0F7C70" w14:textId="2C25B725">
      <w:pPr>
        <w:rPr>
          <w:rFonts w:ascii="Segoe UI" w:hAnsi="Segoe UI" w:cs="Segoe UI"/>
          <w:sz w:val="24"/>
          <w:szCs w:val="24"/>
          <w:lang w:val="en-GB"/>
        </w:rPr>
      </w:pPr>
    </w:p>
    <w:p w:rsidR="000518D0" w:rsidRDefault="000518D0" w14:paraId="3DEFDF4F" w14:textId="77777777">
      <w:pPr>
        <w:rPr>
          <w:rFonts w:ascii="Segoe UI" w:hAnsi="Segoe UI" w:cs="Segoe UI"/>
          <w:sz w:val="24"/>
          <w:szCs w:val="24"/>
          <w:lang w:val="en-GB"/>
        </w:rPr>
      </w:pPr>
    </w:p>
    <w:p w:rsidRPr="002974ED" w:rsidR="007C49DF" w:rsidRDefault="007C49DF" w14:paraId="11C22189" w14:textId="77777777">
      <w:pPr>
        <w:rPr>
          <w:rFonts w:ascii="Segoe UI" w:hAnsi="Segoe UI" w:cs="Segoe UI"/>
          <w:sz w:val="24"/>
          <w:szCs w:val="24"/>
          <w:lang w:val="en-GB"/>
        </w:rPr>
      </w:pPr>
    </w:p>
    <w:p w:rsidRPr="002974ED" w:rsidR="00430DE2" w:rsidRDefault="00430DE2" w14:paraId="1C85D4C1" w14:textId="77777777">
      <w:pPr>
        <w:rPr>
          <w:rFonts w:ascii="Segoe UI" w:hAnsi="Segoe UI" w:cs="Segoe UI"/>
          <w:sz w:val="24"/>
          <w:szCs w:val="24"/>
          <w:lang w:val="en-GB"/>
        </w:rPr>
      </w:pPr>
    </w:p>
    <w:sectPr w:rsidRPr="002974ED" w:rsidR="00430DE2">
      <w:headerReference w:type="even" r:id="rId10"/>
      <w:headerReference w:type="default" r:id="rId11"/>
      <w:headerReference w:type="first" r:id="rId12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52AFC" w:rsidP="00C52AFC" w:rsidRDefault="00C52AFC" w14:paraId="50CFD2C8" w14:textId="77777777">
      <w:pPr>
        <w:spacing w:after="0" w:line="240" w:lineRule="auto"/>
      </w:pPr>
      <w:r>
        <w:separator/>
      </w:r>
    </w:p>
  </w:endnote>
  <w:endnote w:type="continuationSeparator" w:id="0">
    <w:p w:rsidR="00C52AFC" w:rsidP="00C52AFC" w:rsidRDefault="00C52AFC" w14:paraId="3156531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52AFC" w:rsidP="00C52AFC" w:rsidRDefault="00C52AFC" w14:paraId="6A6EB4AE" w14:textId="77777777">
      <w:pPr>
        <w:spacing w:after="0" w:line="240" w:lineRule="auto"/>
      </w:pPr>
      <w:r>
        <w:separator/>
      </w:r>
    </w:p>
  </w:footnote>
  <w:footnote w:type="continuationSeparator" w:id="0">
    <w:p w:rsidR="00C52AFC" w:rsidP="00C52AFC" w:rsidRDefault="00C52AFC" w14:paraId="27B527D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clsh="http://schemas.microsoft.com/office/drawing/2020/classificationShape" mc:Ignorable="w14 w15 w16se w16cid w16 w16cex w16sdtdh wp14">
  <w:p w:rsidR="00C52AFC" w:rsidRDefault="00C52AFC" w14:paraId="30F0725E" w14:textId="7805B65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E3197FB" wp14:editId="15C91296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2700" b="9525"/>
              <wp:wrapNone/>
              <wp:docPr id="2" name="Text Box 2" descr="Official Busines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C52AFC" w:rsidR="00C52AFC" w:rsidP="00C52AFC" w:rsidRDefault="00C52AFC" w14:paraId="511ABA2F" w14:textId="09657F16">
                          <w:pPr>
                            <w:spacing w:after="0"/>
                            <w:rPr>
                              <w:rFonts w:ascii="Calibri" w:hAnsi="Calibri" w:eastAsia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</w:pPr>
                          <w:r w:rsidRPr="00C52AFC">
                            <w:rPr>
                              <w:rFonts w:ascii="Calibri" w:hAnsi="Calibri" w:eastAsia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  <w:t>Official Busines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 w14:anchorId="0E3197FB">
              <v:stroke joinstyle="miter"/>
              <v:path gradientshapeok="t" o:connecttype="rect"/>
            </v:shapetype>
            <v:shape id="Text Box 2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alt="Official Business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EJ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">
              <v:fill o:detectmouseclick="t"/>
              <v:textbox style="mso-fit-shape-to-text:t" inset="20pt,15pt,0,0">
                <w:txbxContent>
                  <w:p w:rsidRPr="00C52AFC" w:rsidR="00C52AFC" w:rsidP="00C52AFC" w:rsidRDefault="00C52AFC" w14:paraId="511ABA2F" w14:textId="09657F16">
                    <w:pPr>
                      <w:spacing w:after="0"/>
                      <w:rPr>
                        <w:rFonts w:ascii="Calibri" w:hAnsi="Calibri" w:eastAsia="Calibri" w:cs="Calibri"/>
                        <w:noProof/>
                        <w:color w:val="008000"/>
                        <w:sz w:val="28"/>
                        <w:szCs w:val="28"/>
                      </w:rPr>
                    </w:pPr>
                    <w:r w:rsidRPr="00C52AFC">
                      <w:rPr>
                        <w:rFonts w:ascii="Calibri" w:hAnsi="Calibri" w:eastAsia="Calibri" w:cs="Calibri"/>
                        <w:noProof/>
                        <w:color w:val="008000"/>
                        <w:sz w:val="28"/>
                        <w:szCs w:val="28"/>
                      </w:rPr>
                      <w:t>Official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clsh="http://schemas.microsoft.com/office/drawing/2020/classificationShape" mc:Ignorable="w14 w15 w16se w16cid w16 w16cex w16sdtdh wp14">
  <w:p w:rsidR="00C52AFC" w:rsidRDefault="00C52AFC" w14:paraId="6E69BE9F" w14:textId="2C6B844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3BE3CF5" wp14:editId="2D6864C1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2700" b="9525"/>
              <wp:wrapNone/>
              <wp:docPr id="3" name="Text Box 3" descr="Official Busines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C52AFC" w:rsidR="00C52AFC" w:rsidP="00C52AFC" w:rsidRDefault="00C52AFC" w14:paraId="53A1C538" w14:textId="0017D58E">
                          <w:pPr>
                            <w:spacing w:after="0"/>
                            <w:rPr>
                              <w:rFonts w:ascii="Calibri" w:hAnsi="Calibri" w:eastAsia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</w:pPr>
                          <w:r w:rsidRPr="00C52AFC">
                            <w:rPr>
                              <w:rFonts w:ascii="Calibri" w:hAnsi="Calibri" w:eastAsia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  <w:t>Official Busines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 w14:anchorId="33BE3CF5">
              <v:stroke joinstyle="miter"/>
              <v:path gradientshapeok="t" o:connecttype="rect"/>
            </v:shapetype>
            <v:shape id="Text Box 3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alt="Official Business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">
              <v:fill o:detectmouseclick="t"/>
              <v:textbox style="mso-fit-shape-to-text:t" inset="20pt,15pt,0,0">
                <w:txbxContent>
                  <w:p w:rsidRPr="00C52AFC" w:rsidR="00C52AFC" w:rsidP="00C52AFC" w:rsidRDefault="00C52AFC" w14:paraId="53A1C538" w14:textId="0017D58E">
                    <w:pPr>
                      <w:spacing w:after="0"/>
                      <w:rPr>
                        <w:rFonts w:ascii="Calibri" w:hAnsi="Calibri" w:eastAsia="Calibri" w:cs="Calibri"/>
                        <w:noProof/>
                        <w:color w:val="008000"/>
                        <w:sz w:val="28"/>
                        <w:szCs w:val="28"/>
                      </w:rPr>
                    </w:pPr>
                    <w:r w:rsidRPr="00C52AFC">
                      <w:rPr>
                        <w:rFonts w:ascii="Calibri" w:hAnsi="Calibri" w:eastAsia="Calibri" w:cs="Calibri"/>
                        <w:noProof/>
                        <w:color w:val="008000"/>
                        <w:sz w:val="28"/>
                        <w:szCs w:val="28"/>
                      </w:rPr>
                      <w:t>Official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clsh="http://schemas.microsoft.com/office/drawing/2020/classificationShape" mc:Ignorable="w14 w15 w16se w16cid w16 w16cex w16sdtdh wp14">
  <w:p w:rsidR="00C52AFC" w:rsidRDefault="00C52AFC" w14:paraId="62618EB8" w14:textId="74A9F1C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6AC6F6D" wp14:editId="5C1418B6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2700" b="9525"/>
              <wp:wrapNone/>
              <wp:docPr id="1" name="Text Box 1" descr="Official Business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C52AFC" w:rsidR="00C52AFC" w:rsidP="00C52AFC" w:rsidRDefault="00C52AFC" w14:paraId="2B02F14F" w14:textId="2AF03453">
                          <w:pPr>
                            <w:spacing w:after="0"/>
                            <w:rPr>
                              <w:rFonts w:ascii="Calibri" w:hAnsi="Calibri" w:eastAsia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</w:pPr>
                          <w:r w:rsidRPr="00C52AFC">
                            <w:rPr>
                              <w:rFonts w:ascii="Calibri" w:hAnsi="Calibri" w:eastAsia="Calibri" w:cs="Calibri"/>
                              <w:noProof/>
                              <w:color w:val="008000"/>
                              <w:sz w:val="28"/>
                              <w:szCs w:val="28"/>
                            </w:rPr>
                            <w:t>Official Business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 w14:anchorId="36AC6F6D">
              <v:stroke joinstyle="miter"/>
              <v:path gradientshapeok="t" o:connecttype="rect"/>
            </v:shapetype>
            <v:shape id="Text Box 1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alt="Official Business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>
              <v:fill o:detectmouseclick="t"/>
              <v:textbox style="mso-fit-shape-to-text:t" inset="20pt,15pt,0,0">
                <w:txbxContent>
                  <w:p w:rsidRPr="00C52AFC" w:rsidR="00C52AFC" w:rsidP="00C52AFC" w:rsidRDefault="00C52AFC" w14:paraId="2B02F14F" w14:textId="2AF03453">
                    <w:pPr>
                      <w:spacing w:after="0"/>
                      <w:rPr>
                        <w:rFonts w:ascii="Calibri" w:hAnsi="Calibri" w:eastAsia="Calibri" w:cs="Calibri"/>
                        <w:noProof/>
                        <w:color w:val="008000"/>
                        <w:sz w:val="28"/>
                        <w:szCs w:val="28"/>
                      </w:rPr>
                    </w:pPr>
                    <w:r w:rsidRPr="00C52AFC">
                      <w:rPr>
                        <w:rFonts w:ascii="Calibri" w:hAnsi="Calibri" w:eastAsia="Calibri" w:cs="Calibri"/>
                        <w:noProof/>
                        <w:color w:val="008000"/>
                        <w:sz w:val="28"/>
                        <w:szCs w:val="28"/>
                      </w:rPr>
                      <w:t>Official Busines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F190D"/>
    <w:multiLevelType w:val="hybridMultilevel"/>
    <w:tmpl w:val="979A5C1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7C3FD1"/>
    <w:multiLevelType w:val="hybridMultilevel"/>
    <w:tmpl w:val="A7BEA6D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B519A5"/>
    <w:multiLevelType w:val="hybridMultilevel"/>
    <w:tmpl w:val="EDFC9B2C"/>
    <w:lvl w:ilvl="0" w:tplc="6DF6E7F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98070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78CDD6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8D834C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82C2E6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8D84A2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A14CD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A2A28A4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E4046F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9530F5D"/>
    <w:multiLevelType w:val="hybridMultilevel"/>
    <w:tmpl w:val="1862C604"/>
    <w:lvl w:ilvl="0" w:tplc="3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4" w15:restartNumberingAfterBreak="0">
    <w:nsid w:val="6AA04BE4"/>
    <w:multiLevelType w:val="hybridMultilevel"/>
    <w:tmpl w:val="BEC4177A"/>
    <w:lvl w:ilvl="0" w:tplc="3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3E31E46"/>
    <w:multiLevelType w:val="hybridMultilevel"/>
    <w:tmpl w:val="40BCF73E"/>
    <w:lvl w:ilvl="0" w:tplc="3409000F">
      <w:start w:val="1"/>
      <w:numFmt w:val="decimal"/>
      <w:lvlText w:val="%1."/>
      <w:lvlJc w:val="lef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86308290">
    <w:abstractNumId w:val="0"/>
  </w:num>
  <w:num w:numId="2" w16cid:durableId="1407915117">
    <w:abstractNumId w:val="1"/>
  </w:num>
  <w:num w:numId="3" w16cid:durableId="1070153826">
    <w:abstractNumId w:val="4"/>
  </w:num>
  <w:num w:numId="4" w16cid:durableId="921640039">
    <w:abstractNumId w:val="5"/>
  </w:num>
  <w:num w:numId="5" w16cid:durableId="1571453511">
    <w:abstractNumId w:val="3"/>
  </w:num>
  <w:num w:numId="6" w16cid:durableId="18175262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zIxM7OwNDcwsTRU0lEKTi0uzszPAykwrAUAk3+IlCwAAAA="/>
  </w:docVars>
  <w:rsids>
    <w:rsidRoot w:val="12842504"/>
    <w:rsid w:val="000518D0"/>
    <w:rsid w:val="00084C3D"/>
    <w:rsid w:val="00156152"/>
    <w:rsid w:val="00184657"/>
    <w:rsid w:val="002044C5"/>
    <w:rsid w:val="00225D41"/>
    <w:rsid w:val="00240614"/>
    <w:rsid w:val="002479A7"/>
    <w:rsid w:val="002974ED"/>
    <w:rsid w:val="00332E87"/>
    <w:rsid w:val="00345377"/>
    <w:rsid w:val="00430DE2"/>
    <w:rsid w:val="00515137"/>
    <w:rsid w:val="005869A8"/>
    <w:rsid w:val="0060624E"/>
    <w:rsid w:val="0072540A"/>
    <w:rsid w:val="007C49DF"/>
    <w:rsid w:val="007FABEE"/>
    <w:rsid w:val="0097133D"/>
    <w:rsid w:val="009C6643"/>
    <w:rsid w:val="00A674CC"/>
    <w:rsid w:val="00A934C8"/>
    <w:rsid w:val="00AE7BD2"/>
    <w:rsid w:val="00BD6186"/>
    <w:rsid w:val="00C11CBC"/>
    <w:rsid w:val="00C52AFC"/>
    <w:rsid w:val="00CA074F"/>
    <w:rsid w:val="00DC1755"/>
    <w:rsid w:val="00DE0ECD"/>
    <w:rsid w:val="00F03CFE"/>
    <w:rsid w:val="00F519A9"/>
    <w:rsid w:val="00F85E83"/>
    <w:rsid w:val="00F930C2"/>
    <w:rsid w:val="00FE00EB"/>
    <w:rsid w:val="04F1FC88"/>
    <w:rsid w:val="08660F3B"/>
    <w:rsid w:val="087DE16A"/>
    <w:rsid w:val="12842504"/>
    <w:rsid w:val="14A9788B"/>
    <w:rsid w:val="212C5FD9"/>
    <w:rsid w:val="2AC9C267"/>
    <w:rsid w:val="2CB811A2"/>
    <w:rsid w:val="2FB72D85"/>
    <w:rsid w:val="3B810B83"/>
    <w:rsid w:val="41FABF8B"/>
    <w:rsid w:val="4355C702"/>
    <w:rsid w:val="454D99A2"/>
    <w:rsid w:val="4B374DFE"/>
    <w:rsid w:val="4B4F08E0"/>
    <w:rsid w:val="4C442833"/>
    <w:rsid w:val="4CB2F0DD"/>
    <w:rsid w:val="51ED70AD"/>
    <w:rsid w:val="54F5867F"/>
    <w:rsid w:val="56114B83"/>
    <w:rsid w:val="595FF42B"/>
    <w:rsid w:val="5B8882F3"/>
    <w:rsid w:val="5E6D4BEE"/>
    <w:rsid w:val="5E70EF01"/>
    <w:rsid w:val="5FAFA199"/>
    <w:rsid w:val="6342B9FA"/>
    <w:rsid w:val="66BB4FCF"/>
    <w:rsid w:val="6B0A2E9C"/>
    <w:rsid w:val="7BCD5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42504"/>
  <w15:chartTrackingRefBased/>
  <w15:docId w15:val="{4EAA40CF-8F69-4E1B-BA3E-5A6C03EBF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0DE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F85E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53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537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52AF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52A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mymailmapuaedu-my.sharepoint.com/:u:/g/personal/dapadilla_mapua_edu_ph/EQ7kUrEOI0RIgplQhfEYnTABvArfAp403AaoreENtzVfgw?e=yo1hzy" TargetMode="External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hyperlink" Target="https://mymailmapuaedu-my.sharepoint.com/:u:/g/personal/dapadilla_mapua_edu_ph/EWQI7kSWI-xFiYfm2KyofXoBBV_Zjex0RtarScWwn57pag?e=CD4HuL" TargetMode="External" Id="rId7" /><Relationship Type="http://schemas.openxmlformats.org/officeDocument/2006/relationships/header" Target="header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2.xml" Id="rId11" /><Relationship Type="http://schemas.openxmlformats.org/officeDocument/2006/relationships/footnotes" Target="footnotes.xml" Id="rId5" /><Relationship Type="http://schemas.openxmlformats.org/officeDocument/2006/relationships/header" Target="header1.xml" Id="rId10" /><Relationship Type="http://schemas.openxmlformats.org/officeDocument/2006/relationships/webSettings" Target="webSettings.xml" Id="rId4" /><Relationship Type="http://schemas.openxmlformats.org/officeDocument/2006/relationships/hyperlink" Target="https://mymailmapuaedu-my.sharepoint.com/:u:/g/personal/dapadilla_mapua_edu_ph/EWb2bLxiCAROunKE_BC2ux8BFjuKrS3b-6YYBLrs5zDObw?e=YCZWOK" TargetMode="External" Id="rId9" /><Relationship Type="http://schemas.openxmlformats.org/officeDocument/2006/relationships/theme" Target="theme/theme1.xml" Id="rId14" /><Relationship Type="http://schemas.openxmlformats.org/officeDocument/2006/relationships/hyperlink" Target="https://docs.python.org/3/contents.html" TargetMode="External" Id="R93fe03dfc39744b0" /><Relationship Type="http://schemas.openxmlformats.org/officeDocument/2006/relationships/hyperlink" Target="https://cplusplus.com/reference/list/list/?kw=list" TargetMode="External" Id="R847e1bcb6ea446c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64b50a20-d38e-4ed9-9785-25ef0499b951}" enabled="1" method="Privileged" siteId="{c7e8b5ac-96c6-4123-a65a-793543aced4d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ionis A. Padilla</dc:creator>
  <keywords/>
  <dc:description/>
  <lastModifiedBy>Dionis A. Padilla</lastModifiedBy>
  <revision>34</revision>
  <dcterms:created xsi:type="dcterms:W3CDTF">2023-11-24T04:53:00.0000000Z</dcterms:created>
  <dcterms:modified xsi:type="dcterms:W3CDTF">2023-11-24T04:55:59.699738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2,3</vt:lpwstr>
  </property>
  <property fmtid="{D5CDD505-2E9C-101B-9397-08002B2CF9AE}" pid="3" name="ClassificationContentMarkingHeaderFontProps">
    <vt:lpwstr>#008000,14,Calibri</vt:lpwstr>
  </property>
  <property fmtid="{D5CDD505-2E9C-101B-9397-08002B2CF9AE}" pid="4" name="ClassificationContentMarkingHeaderText">
    <vt:lpwstr>Official Business</vt:lpwstr>
  </property>
</Properties>
</file>